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BA80EA" w14:textId="77777777" w:rsidR="00993874" w:rsidRPr="004252FE" w:rsidRDefault="00AD2EBE" w:rsidP="00AD2EBE">
      <w:pPr>
        <w:rPr>
          <w:rFonts w:ascii="Arial Narrow" w:hAnsi="Arial Narrow" w:cs="Times New Roman"/>
          <w:b/>
          <w:sz w:val="32"/>
          <w:szCs w:val="32"/>
          <w:u w:val="single"/>
        </w:rPr>
      </w:pPr>
      <w:r w:rsidRPr="004252FE">
        <w:rPr>
          <w:rFonts w:ascii="Arial Narrow" w:hAnsi="Arial Narrow"/>
          <w:noProof/>
        </w:rPr>
        <w:drawing>
          <wp:inline distT="0" distB="0" distL="0" distR="0" wp14:anchorId="58939C32" wp14:editId="31DC0B46">
            <wp:extent cx="1362075" cy="476250"/>
            <wp:effectExtent l="0" t="0" r="9525" b="0"/>
            <wp:docPr id="3" name="Picture 3" descr="Y:\ARubis\Read To Succeed\RTS logo- 2014\RTS-Logo-Horizontal-Color- compressed for w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Y:\ARubis\Read To Succeed\RTS logo- 2014\RTS-Logo-Horizontal-Color- compressed for web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B1DA4" w:rsidRPr="004252FE">
        <w:rPr>
          <w:rFonts w:ascii="Arial Narrow" w:hAnsi="Arial Narrow" w:cs="Times New Roman"/>
          <w:b/>
          <w:sz w:val="32"/>
          <w:szCs w:val="32"/>
        </w:rPr>
        <w:t xml:space="preserve">                       </w:t>
      </w:r>
      <w:r w:rsidR="0079011F" w:rsidRPr="004252FE">
        <w:rPr>
          <w:rFonts w:ascii="Arial Narrow" w:hAnsi="Arial Narrow" w:cs="Times New Roman"/>
          <w:b/>
          <w:sz w:val="32"/>
          <w:szCs w:val="32"/>
          <w:u w:val="single"/>
        </w:rPr>
        <w:t>Coaching Form</w:t>
      </w:r>
    </w:p>
    <w:tbl>
      <w:tblPr>
        <w:tblStyle w:val="TableGrid"/>
        <w:tblW w:w="10857" w:type="dxa"/>
        <w:tblLook w:val="04A0" w:firstRow="1" w:lastRow="0" w:firstColumn="1" w:lastColumn="0" w:noHBand="0" w:noVBand="1"/>
      </w:tblPr>
      <w:tblGrid>
        <w:gridCol w:w="5351"/>
        <w:gridCol w:w="5506"/>
      </w:tblGrid>
      <w:tr w:rsidR="0057408D" w:rsidRPr="004252FE" w14:paraId="4EE0D617" w14:textId="77777777" w:rsidTr="0012755D">
        <w:trPr>
          <w:trHeight w:val="208"/>
        </w:trPr>
        <w:tc>
          <w:tcPr>
            <w:tcW w:w="5351" w:type="dxa"/>
            <w:shd w:val="clear" w:color="auto" w:fill="FFFFFF" w:themeFill="background1"/>
          </w:tcPr>
          <w:p w14:paraId="68F04335" w14:textId="77777777" w:rsidR="0057408D" w:rsidRPr="004252FE" w:rsidRDefault="0057408D" w:rsidP="0048510C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Teacher:</w:t>
            </w:r>
          </w:p>
        </w:tc>
        <w:tc>
          <w:tcPr>
            <w:tcW w:w="5506" w:type="dxa"/>
            <w:shd w:val="clear" w:color="auto" w:fill="FFFFFF" w:themeFill="background1"/>
          </w:tcPr>
          <w:p w14:paraId="644F3CEA" w14:textId="77777777" w:rsidR="0057408D" w:rsidRPr="004252FE" w:rsidRDefault="0057408D" w:rsidP="00BF3639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Literacy Coach:</w:t>
            </w:r>
            <w:r w:rsidR="00CE39FF" w:rsidRPr="004252FE">
              <w:rPr>
                <w:rFonts w:ascii="Arial Narrow" w:hAnsi="Arial Narrow" w:cs="Times New Roman"/>
                <w:b/>
              </w:rPr>
              <w:t xml:space="preserve"> </w:t>
            </w:r>
          </w:p>
        </w:tc>
      </w:tr>
      <w:tr w:rsidR="0057408D" w:rsidRPr="004252FE" w14:paraId="2F93FA65" w14:textId="77777777" w:rsidTr="0012755D">
        <w:trPr>
          <w:trHeight w:val="208"/>
        </w:trPr>
        <w:tc>
          <w:tcPr>
            <w:tcW w:w="5351" w:type="dxa"/>
            <w:shd w:val="clear" w:color="auto" w:fill="FFFFFF" w:themeFill="background1"/>
          </w:tcPr>
          <w:p w14:paraId="22821E94" w14:textId="77777777" w:rsidR="0057408D" w:rsidRPr="004252FE" w:rsidRDefault="0057408D" w:rsidP="00D76BD9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 xml:space="preserve">Coaching </w:t>
            </w:r>
            <w:r w:rsidR="00BF3639" w:rsidRPr="004252FE">
              <w:rPr>
                <w:rFonts w:ascii="Arial Narrow" w:hAnsi="Arial Narrow" w:cs="Times New Roman"/>
                <w:b/>
              </w:rPr>
              <w:t>Method:</w:t>
            </w:r>
          </w:p>
        </w:tc>
        <w:tc>
          <w:tcPr>
            <w:tcW w:w="5506" w:type="dxa"/>
            <w:shd w:val="clear" w:color="auto" w:fill="FFFFFF" w:themeFill="background1"/>
          </w:tcPr>
          <w:p w14:paraId="74DBCEA8" w14:textId="77777777" w:rsidR="0057408D" w:rsidRPr="004252FE" w:rsidRDefault="0057408D" w:rsidP="00A83DBE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Video:                               Yes                     No</w:t>
            </w:r>
          </w:p>
        </w:tc>
      </w:tr>
      <w:tr w:rsidR="00BF3639" w:rsidRPr="004252FE" w14:paraId="38C073C2" w14:textId="77777777" w:rsidTr="00651E17">
        <w:trPr>
          <w:trHeight w:val="677"/>
        </w:trPr>
        <w:tc>
          <w:tcPr>
            <w:tcW w:w="10857" w:type="dxa"/>
            <w:gridSpan w:val="2"/>
            <w:shd w:val="clear" w:color="auto" w:fill="FFFFFF" w:themeFill="background1"/>
          </w:tcPr>
          <w:p w14:paraId="5AF9B5CE" w14:textId="77777777" w:rsidR="00BF3639" w:rsidRPr="004252FE" w:rsidRDefault="00BF3639" w:rsidP="00BF3639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 xml:space="preserve">Objective of Coaching Session: </w:t>
            </w:r>
          </w:p>
        </w:tc>
      </w:tr>
    </w:tbl>
    <w:p w14:paraId="4A259DBC" w14:textId="77777777" w:rsidR="000779CE" w:rsidRPr="004252FE" w:rsidRDefault="005D44DF" w:rsidP="00700573">
      <w:pPr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A93F7D" wp14:editId="34F58E0E">
                <wp:simplePos x="0" y="0"/>
                <wp:positionH relativeFrom="column">
                  <wp:posOffset>-95250</wp:posOffset>
                </wp:positionH>
                <wp:positionV relativeFrom="paragraph">
                  <wp:posOffset>53975</wp:posOffset>
                </wp:positionV>
                <wp:extent cx="7012305" cy="485775"/>
                <wp:effectExtent l="0" t="0" r="1714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2305" cy="48577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0477D9" w14:textId="77777777" w:rsidR="000779CE" w:rsidRPr="00D20FA9" w:rsidRDefault="000779CE" w:rsidP="00D20FA9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D20FA9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PRE-CONFERENCE</w:t>
                            </w:r>
                          </w:p>
                          <w:p w14:paraId="08767C3A" w14:textId="77777777" w:rsidR="00D20FA9" w:rsidRDefault="004252FE" w:rsidP="00D20FA9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DATE</w:t>
                            </w:r>
                            <w:r w:rsidR="00BF3639">
                              <w:rPr>
                                <w:rFonts w:ascii="Times New Roman" w:hAnsi="Times New Roman" w:cs="Times New Roman"/>
                                <w:b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</w:p>
                          <w:p w14:paraId="44887FFB" w14:textId="77777777" w:rsidR="00BF3639" w:rsidRPr="00D20FA9" w:rsidRDefault="00BF3639" w:rsidP="00D20FA9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43A2A1E4" w14:textId="77777777" w:rsidR="00D20FA9" w:rsidRDefault="00D20FA9" w:rsidP="00D20FA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51297C46" w14:textId="77777777" w:rsidR="00D20FA9" w:rsidRPr="000779CE" w:rsidRDefault="00D20FA9" w:rsidP="00D20FA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5pt;margin-top:4.25pt;width:552.15pt;height:3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" fillcolor="#00b050">
                <v:textbox>
                  <w:txbxContent>
                    <w:p w:rsidR="000779CE" w:rsidRPr="00D20FA9" w:rsidRDefault="000779CE" w:rsidP="00D20FA9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 w:rsidRPr="00D20FA9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PRE-CONFERENCE</w:t>
                      </w:r>
                    </w:p>
                    <w:p w:rsidR="00D20FA9" w:rsidRDefault="004252FE" w:rsidP="00D20FA9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DATE</w:t>
                      </w:r>
                      <w:r w:rsidR="00BF3639">
                        <w:rPr>
                          <w:rFonts w:ascii="Times New Roman" w:hAnsi="Times New Roman" w:cs="Times New Roman"/>
                          <w:b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</w:p>
                    <w:p w:rsidR="00BF3639" w:rsidRPr="00D20FA9" w:rsidRDefault="00BF3639" w:rsidP="00D20FA9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:rsidR="00D20FA9" w:rsidRDefault="00D20FA9" w:rsidP="00D20FA9">
                      <w:pP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</w:p>
                    <w:p w:rsidR="00D20FA9" w:rsidRPr="000779CE" w:rsidRDefault="00D20FA9" w:rsidP="00D20FA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Date:</w:t>
                      </w:r>
                    </w:p>
                  </w:txbxContent>
                </v:textbox>
              </v:shape>
            </w:pict>
          </mc:Fallback>
        </mc:AlternateContent>
      </w:r>
    </w:p>
    <w:p w14:paraId="20212159" w14:textId="77777777" w:rsidR="00776121" w:rsidRPr="004252FE" w:rsidRDefault="00776121" w:rsidP="00700573">
      <w:pPr>
        <w:rPr>
          <w:rFonts w:ascii="Arial Narrow" w:hAnsi="Arial Narrow" w:cs="Times New Roman"/>
          <w:b/>
        </w:rPr>
      </w:pPr>
    </w:p>
    <w:tbl>
      <w:tblPr>
        <w:tblStyle w:val="TableGrid"/>
        <w:tblW w:w="11013" w:type="dxa"/>
        <w:tblLook w:val="04A0" w:firstRow="1" w:lastRow="0" w:firstColumn="1" w:lastColumn="0" w:noHBand="0" w:noVBand="1"/>
      </w:tblPr>
      <w:tblGrid>
        <w:gridCol w:w="11013"/>
      </w:tblGrid>
      <w:tr w:rsidR="00BF3639" w:rsidRPr="004252FE" w14:paraId="1EE9C9CA" w14:textId="77777777" w:rsidTr="00BD1B0D">
        <w:trPr>
          <w:trHeight w:val="953"/>
        </w:trPr>
        <w:tc>
          <w:tcPr>
            <w:tcW w:w="11013" w:type="dxa"/>
            <w:shd w:val="clear" w:color="auto" w:fill="C2D69B" w:themeFill="accent3" w:themeFillTint="99"/>
          </w:tcPr>
          <w:p w14:paraId="320903F6" w14:textId="77777777" w:rsidR="00BF3639" w:rsidRPr="004252FE" w:rsidRDefault="00BF3639" w:rsidP="000779CE">
            <w:pPr>
              <w:rPr>
                <w:rFonts w:ascii="Arial Narrow" w:hAnsi="Arial Narrow" w:cs="Times New Roman"/>
              </w:rPr>
            </w:pPr>
          </w:p>
        </w:tc>
      </w:tr>
    </w:tbl>
    <w:p w14:paraId="09EF008F" w14:textId="77777777" w:rsidR="00776121" w:rsidRPr="004252FE" w:rsidRDefault="005D44DF" w:rsidP="000779CE">
      <w:pPr>
        <w:rPr>
          <w:rFonts w:ascii="Arial Narrow" w:hAnsi="Arial Narrow" w:cs="Times New Roman"/>
        </w:rPr>
      </w:pPr>
      <w:r>
        <w:rPr>
          <w:rFonts w:ascii="Arial Narrow" w:hAnsi="Arial Narrow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577B4A" wp14:editId="7621954E">
                <wp:simplePos x="0" y="0"/>
                <wp:positionH relativeFrom="column">
                  <wp:posOffset>-64770</wp:posOffset>
                </wp:positionH>
                <wp:positionV relativeFrom="paragraph">
                  <wp:posOffset>35560</wp:posOffset>
                </wp:positionV>
                <wp:extent cx="6981825" cy="514985"/>
                <wp:effectExtent l="0" t="0" r="28575" b="1841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1825" cy="51498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EDD302" w14:textId="77777777" w:rsidR="00D34D5E" w:rsidRDefault="00BF3639" w:rsidP="00BF3639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COACHING SESSION</w:t>
                            </w:r>
                          </w:p>
                          <w:p w14:paraId="4FC4CD57" w14:textId="77777777" w:rsidR="00BF3639" w:rsidRPr="00BF3639" w:rsidRDefault="004252FE" w:rsidP="00BF3639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 xml:space="preserve">Information &amp; </w:t>
                            </w:r>
                            <w:r w:rsidR="00BF3639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Data 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-5.1pt;margin-top:2.8pt;width:549.75pt;height:4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" fillcolor="#0070c0">
                <v:textbox>
                  <w:txbxContent>
                    <w:p w:rsidR="00D34D5E" w:rsidRDefault="00BF3639" w:rsidP="00BF3639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COACHING SESSION</w:t>
                      </w:r>
                    </w:p>
                    <w:p w:rsidR="00BF3639" w:rsidRPr="00BF3639" w:rsidRDefault="004252FE" w:rsidP="00BF3639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 xml:space="preserve">Information &amp; </w:t>
                      </w:r>
                      <w:r w:rsidR="00BF3639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Data Collec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0F52DF0" w14:textId="77777777" w:rsidR="00D34D5E" w:rsidRPr="004252FE" w:rsidRDefault="00D34D5E" w:rsidP="000779CE">
      <w:pPr>
        <w:rPr>
          <w:rFonts w:ascii="Arial Narrow" w:hAnsi="Arial Narrow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10"/>
        <w:gridCol w:w="5380"/>
      </w:tblGrid>
      <w:tr w:rsidR="00D34D5E" w:rsidRPr="004252FE" w14:paraId="26165C82" w14:textId="77777777" w:rsidTr="0063656F">
        <w:tc>
          <w:tcPr>
            <w:tcW w:w="5508" w:type="dxa"/>
            <w:shd w:val="clear" w:color="auto" w:fill="0070C0"/>
          </w:tcPr>
          <w:p w14:paraId="48F02EAC" w14:textId="77777777" w:rsidR="00BF3639" w:rsidRPr="004252FE" w:rsidRDefault="00D34D5E" w:rsidP="00BF3639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Coach’s Notes</w:t>
            </w:r>
          </w:p>
          <w:p w14:paraId="413B5832" w14:textId="77777777" w:rsidR="00BF3639" w:rsidRPr="004252FE" w:rsidRDefault="00BF3639" w:rsidP="00BF3639">
            <w:pPr>
              <w:rPr>
                <w:rFonts w:ascii="Arial Narrow" w:hAnsi="Arial Narrow" w:cs="Times New Roman"/>
                <w:b/>
              </w:rPr>
            </w:pPr>
          </w:p>
          <w:p w14:paraId="1CB35C98" w14:textId="77777777" w:rsidR="00D34D5E" w:rsidRPr="004252FE" w:rsidRDefault="00BF3639" w:rsidP="00BF3639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Date:</w:t>
            </w:r>
          </w:p>
        </w:tc>
        <w:tc>
          <w:tcPr>
            <w:tcW w:w="5508" w:type="dxa"/>
            <w:shd w:val="clear" w:color="auto" w:fill="0070C0"/>
          </w:tcPr>
          <w:p w14:paraId="27F3F24F" w14:textId="77777777" w:rsidR="00D34D5E" w:rsidRPr="004252FE" w:rsidRDefault="00D34D5E" w:rsidP="00BF3639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Teacher’s Notes</w:t>
            </w:r>
          </w:p>
          <w:p w14:paraId="54A3984A" w14:textId="77777777" w:rsidR="00BF3639" w:rsidRPr="004252FE" w:rsidRDefault="00BF3639" w:rsidP="00BF3639">
            <w:pPr>
              <w:rPr>
                <w:rFonts w:ascii="Arial Narrow" w:hAnsi="Arial Narrow" w:cs="Times New Roman"/>
                <w:b/>
              </w:rPr>
            </w:pPr>
          </w:p>
          <w:p w14:paraId="231635B0" w14:textId="77777777" w:rsidR="00BF3639" w:rsidRPr="004252FE" w:rsidRDefault="00BF3639" w:rsidP="00BF3639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Date:</w:t>
            </w:r>
          </w:p>
        </w:tc>
      </w:tr>
      <w:tr w:rsidR="00D34D5E" w:rsidRPr="004252FE" w14:paraId="524FA4DB" w14:textId="77777777" w:rsidTr="0012755D">
        <w:tc>
          <w:tcPr>
            <w:tcW w:w="5508" w:type="dxa"/>
            <w:shd w:val="clear" w:color="auto" w:fill="B8CCE4" w:themeFill="accent1" w:themeFillTint="66"/>
          </w:tcPr>
          <w:p w14:paraId="42E7AA36" w14:textId="77777777" w:rsidR="00D34D5E" w:rsidRPr="004252FE" w:rsidRDefault="00D34D5E" w:rsidP="0048510C">
            <w:pPr>
              <w:rPr>
                <w:rFonts w:ascii="Arial Narrow" w:hAnsi="Arial Narrow" w:cs="Times New Roman"/>
                <w:b/>
              </w:rPr>
            </w:pPr>
          </w:p>
          <w:p w14:paraId="4C79C24B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761F8791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32A0BB17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5B362D1B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486D5726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25B52DB0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32A68D75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3A8D9726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64EC57E2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59F45317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0D2478F8" w14:textId="77777777" w:rsidR="00BF3639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4B416CE1" w14:textId="77777777" w:rsidR="00BD1B0D" w:rsidRPr="004252FE" w:rsidRDefault="00BD1B0D" w:rsidP="0048510C">
            <w:pPr>
              <w:rPr>
                <w:rFonts w:ascii="Arial Narrow" w:hAnsi="Arial Narrow" w:cs="Times New Roman"/>
                <w:b/>
              </w:rPr>
            </w:pPr>
          </w:p>
          <w:p w14:paraId="27FAC2B7" w14:textId="77777777" w:rsidR="00BF3639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5A0CAB30" w14:textId="77777777" w:rsidR="00BD1B0D" w:rsidRDefault="00BD1B0D" w:rsidP="0048510C">
            <w:pPr>
              <w:rPr>
                <w:rFonts w:ascii="Arial Narrow" w:hAnsi="Arial Narrow" w:cs="Times New Roman"/>
                <w:b/>
              </w:rPr>
            </w:pPr>
          </w:p>
          <w:p w14:paraId="33103FEF" w14:textId="77777777" w:rsidR="00BD1B0D" w:rsidRPr="004252FE" w:rsidRDefault="00BD1B0D" w:rsidP="0048510C">
            <w:pPr>
              <w:rPr>
                <w:rFonts w:ascii="Arial Narrow" w:hAnsi="Arial Narrow" w:cs="Times New Roman"/>
                <w:b/>
              </w:rPr>
            </w:pPr>
          </w:p>
          <w:p w14:paraId="11717218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4832B405" w14:textId="77777777" w:rsidR="005D578A" w:rsidRDefault="0060437B" w:rsidP="0048510C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2nd</w:t>
            </w:r>
            <w:r w:rsidR="00BF3639" w:rsidRPr="004252FE">
              <w:rPr>
                <w:rFonts w:ascii="Arial Narrow" w:hAnsi="Arial Narrow" w:cs="Times New Roman"/>
                <w:b/>
              </w:rPr>
              <w:t xml:space="preserve"> observation</w:t>
            </w:r>
            <w:r w:rsidRPr="004252FE">
              <w:rPr>
                <w:rFonts w:ascii="Arial Narrow" w:hAnsi="Arial Narrow" w:cs="Times New Roman"/>
                <w:b/>
              </w:rPr>
              <w:t xml:space="preserve"> </w:t>
            </w:r>
            <w:r w:rsidR="005D578A">
              <w:rPr>
                <w:rFonts w:ascii="Arial Narrow" w:hAnsi="Arial Narrow" w:cs="Times New Roman"/>
                <w:b/>
              </w:rPr>
              <w:t xml:space="preserve">and/or follow-up </w:t>
            </w:r>
            <w:r w:rsidRPr="004252FE">
              <w:rPr>
                <w:rFonts w:ascii="Arial Narrow" w:hAnsi="Arial Narrow" w:cs="Times New Roman"/>
                <w:b/>
              </w:rPr>
              <w:t>notes</w:t>
            </w:r>
            <w:r w:rsidR="00BD1B0D">
              <w:rPr>
                <w:rFonts w:ascii="Arial Narrow" w:hAnsi="Arial Narrow" w:cs="Times New Roman"/>
                <w:b/>
              </w:rPr>
              <w:t xml:space="preserve"> if applicable</w:t>
            </w:r>
          </w:p>
          <w:p w14:paraId="5C311196" w14:textId="77777777" w:rsidR="00BF3639" w:rsidRPr="004252FE" w:rsidRDefault="00FC065C" w:rsidP="0048510C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Date:</w:t>
            </w:r>
            <w:r w:rsidR="005D578A">
              <w:rPr>
                <w:rFonts w:ascii="Arial Narrow" w:hAnsi="Arial Narrow" w:cs="Times New Roman"/>
                <w:b/>
              </w:rPr>
              <w:t xml:space="preserve"> ___________________</w:t>
            </w:r>
          </w:p>
          <w:p w14:paraId="617C854D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0112C4B3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4810C5D1" w14:textId="77777777" w:rsidR="00BF3639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4681C502" w14:textId="77777777" w:rsidR="00BD1B0D" w:rsidRDefault="00BD1B0D" w:rsidP="0048510C">
            <w:pPr>
              <w:rPr>
                <w:rFonts w:ascii="Arial Narrow" w:hAnsi="Arial Narrow" w:cs="Times New Roman"/>
                <w:b/>
              </w:rPr>
            </w:pPr>
          </w:p>
          <w:p w14:paraId="7B6FBA1C" w14:textId="77777777" w:rsidR="00BD1B0D" w:rsidRDefault="00BD1B0D" w:rsidP="0048510C">
            <w:pPr>
              <w:rPr>
                <w:rFonts w:ascii="Arial Narrow" w:hAnsi="Arial Narrow" w:cs="Times New Roman"/>
                <w:b/>
              </w:rPr>
            </w:pPr>
          </w:p>
          <w:p w14:paraId="0843C2F4" w14:textId="77777777" w:rsidR="00BD1B0D" w:rsidRPr="004252FE" w:rsidRDefault="00BD1B0D" w:rsidP="0048510C">
            <w:pPr>
              <w:rPr>
                <w:rFonts w:ascii="Arial Narrow" w:hAnsi="Arial Narrow" w:cs="Times New Roman"/>
                <w:b/>
              </w:rPr>
            </w:pPr>
          </w:p>
          <w:p w14:paraId="2A9ACB01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0F6AC054" w14:textId="77777777" w:rsidR="00BF3639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0D611DA0" w14:textId="77777777" w:rsidR="005D578A" w:rsidRDefault="005D578A" w:rsidP="0048510C">
            <w:pPr>
              <w:rPr>
                <w:rFonts w:ascii="Arial Narrow" w:hAnsi="Arial Narrow" w:cs="Times New Roman"/>
                <w:b/>
              </w:rPr>
            </w:pPr>
          </w:p>
          <w:p w14:paraId="61BA450F" w14:textId="77777777" w:rsidR="005D578A" w:rsidRPr="004252FE" w:rsidRDefault="005D578A" w:rsidP="0048510C">
            <w:pPr>
              <w:rPr>
                <w:rFonts w:ascii="Arial Narrow" w:hAnsi="Arial Narrow" w:cs="Times New Roman"/>
                <w:b/>
              </w:rPr>
            </w:pPr>
          </w:p>
          <w:p w14:paraId="41F84AA8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6D54F2AF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6EEF13BD" w14:textId="77777777" w:rsidR="00BF3639" w:rsidRPr="004252FE" w:rsidRDefault="00BF3639" w:rsidP="0048510C">
            <w:pPr>
              <w:rPr>
                <w:rFonts w:ascii="Arial Narrow" w:hAnsi="Arial Narrow" w:cs="Times New Roman"/>
                <w:b/>
              </w:rPr>
            </w:pPr>
          </w:p>
          <w:p w14:paraId="64D536B7" w14:textId="77777777" w:rsidR="00BD1B0D" w:rsidRPr="004252FE" w:rsidRDefault="00BD1B0D" w:rsidP="0048510C">
            <w:pPr>
              <w:rPr>
                <w:rFonts w:ascii="Arial Narrow" w:hAnsi="Arial Narrow" w:cs="Times New Roman"/>
                <w:b/>
              </w:rPr>
            </w:pPr>
          </w:p>
        </w:tc>
        <w:tc>
          <w:tcPr>
            <w:tcW w:w="5508" w:type="dxa"/>
            <w:shd w:val="clear" w:color="auto" w:fill="B8CCE4" w:themeFill="accent1" w:themeFillTint="66"/>
          </w:tcPr>
          <w:p w14:paraId="62A0EA76" w14:textId="77777777" w:rsidR="00FC065C" w:rsidRPr="004252FE" w:rsidRDefault="00FC065C" w:rsidP="00D76BD9">
            <w:pPr>
              <w:rPr>
                <w:rFonts w:ascii="Arial Narrow" w:hAnsi="Arial Narrow" w:cs="Times New Roman"/>
                <w:b/>
              </w:rPr>
            </w:pPr>
          </w:p>
        </w:tc>
      </w:tr>
    </w:tbl>
    <w:p w14:paraId="5474464A" w14:textId="77777777" w:rsidR="003273AD" w:rsidRPr="004252FE" w:rsidRDefault="005D44DF" w:rsidP="000779CE">
      <w:pPr>
        <w:rPr>
          <w:rFonts w:ascii="Arial Narrow" w:hAnsi="Arial Narrow" w:cs="Times New Roman"/>
        </w:rPr>
      </w:pPr>
      <w:r>
        <w:rPr>
          <w:rFonts w:ascii="Arial Narrow" w:hAnsi="Arial Narrow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69BFDC" wp14:editId="50F20B66">
                <wp:simplePos x="0" y="0"/>
                <wp:positionH relativeFrom="column">
                  <wp:posOffset>-95250</wp:posOffset>
                </wp:positionH>
                <wp:positionV relativeFrom="paragraph">
                  <wp:posOffset>0</wp:posOffset>
                </wp:positionV>
                <wp:extent cx="7010400" cy="504825"/>
                <wp:effectExtent l="0" t="0" r="19050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50482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79C30D" w14:textId="77777777" w:rsidR="0012755D" w:rsidRPr="0063656F" w:rsidRDefault="00BF3639" w:rsidP="0012755D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REFLECTION</w:t>
                            </w:r>
                          </w:p>
                          <w:p w14:paraId="563C96D3" w14:textId="77777777" w:rsidR="0012755D" w:rsidRPr="0063656F" w:rsidRDefault="0012755D" w:rsidP="0012755D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63656F">
                              <w:rPr>
                                <w:rFonts w:ascii="Times New Roman" w:hAnsi="Times New Roman" w:cs="Times New Roman"/>
                                <w:b/>
                              </w:rPr>
                              <w:t>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7.5pt;margin-top:0;width:552pt;height:39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" fillcolor="#7030a0">
                <v:textbox>
                  <w:txbxContent>
                    <w:p w:rsidR="0012755D" w:rsidRPr="0063656F" w:rsidRDefault="00BF3639" w:rsidP="0012755D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REFLECTION</w:t>
                      </w:r>
                    </w:p>
                    <w:p w:rsidR="0012755D" w:rsidRPr="0063656F" w:rsidRDefault="0012755D" w:rsidP="0012755D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63656F">
                        <w:rPr>
                          <w:rFonts w:ascii="Times New Roman" w:hAnsi="Times New Roman" w:cs="Times New Roman"/>
                          <w:b/>
                        </w:rPr>
                        <w:t>DATE:</w:t>
                      </w:r>
                    </w:p>
                  </w:txbxContent>
                </v:textbox>
              </v:shape>
            </w:pict>
          </mc:Fallback>
        </mc:AlternateContent>
      </w:r>
    </w:p>
    <w:p w14:paraId="0BB971D5" w14:textId="77777777" w:rsidR="0012755D" w:rsidRPr="004252FE" w:rsidRDefault="0012755D" w:rsidP="0012755D">
      <w:pPr>
        <w:tabs>
          <w:tab w:val="left" w:pos="4614"/>
        </w:tabs>
        <w:rPr>
          <w:rFonts w:ascii="Arial Narrow" w:hAnsi="Arial Narrow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3"/>
        <w:gridCol w:w="5387"/>
      </w:tblGrid>
      <w:tr w:rsidR="0012755D" w:rsidRPr="004252FE" w14:paraId="468028D8" w14:textId="77777777" w:rsidTr="0012755D">
        <w:tc>
          <w:tcPr>
            <w:tcW w:w="5508" w:type="dxa"/>
            <w:shd w:val="clear" w:color="auto" w:fill="7030A0"/>
          </w:tcPr>
          <w:p w14:paraId="6450AFE6" w14:textId="77777777" w:rsidR="0012755D" w:rsidRPr="004252FE" w:rsidRDefault="0012755D" w:rsidP="0012755D">
            <w:pPr>
              <w:tabs>
                <w:tab w:val="left" w:pos="4614"/>
              </w:tabs>
              <w:jc w:val="center"/>
              <w:rPr>
                <w:rFonts w:ascii="Arial Narrow" w:hAnsi="Arial Narrow" w:cs="Times New Roman"/>
                <w:b/>
              </w:rPr>
            </w:pPr>
          </w:p>
          <w:p w14:paraId="0678FB40" w14:textId="77777777" w:rsidR="0012755D" w:rsidRDefault="0012755D" w:rsidP="0012755D">
            <w:pPr>
              <w:tabs>
                <w:tab w:val="left" w:pos="4614"/>
              </w:tabs>
              <w:jc w:val="center"/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Coach’s Notes:</w:t>
            </w:r>
          </w:p>
          <w:p w14:paraId="6A4B80EB" w14:textId="77777777" w:rsidR="005D578A" w:rsidRPr="004252FE" w:rsidRDefault="005D578A" w:rsidP="0012755D">
            <w:pPr>
              <w:tabs>
                <w:tab w:val="left" w:pos="4614"/>
              </w:tabs>
              <w:jc w:val="center"/>
              <w:rPr>
                <w:rFonts w:ascii="Arial Narrow" w:hAnsi="Arial Narrow" w:cs="Times New Roman"/>
                <w:b/>
              </w:rPr>
            </w:pPr>
            <w:r>
              <w:rPr>
                <w:rFonts w:ascii="Arial Narrow" w:hAnsi="Arial Narrow" w:cs="Times New Roman"/>
                <w:b/>
              </w:rPr>
              <w:t>How will you support teacher with implementation?  Did you learn anything?</w:t>
            </w:r>
          </w:p>
        </w:tc>
        <w:tc>
          <w:tcPr>
            <w:tcW w:w="5508" w:type="dxa"/>
            <w:shd w:val="clear" w:color="auto" w:fill="7030A0"/>
          </w:tcPr>
          <w:p w14:paraId="6D9D99D3" w14:textId="77777777" w:rsidR="0012755D" w:rsidRPr="004252FE" w:rsidRDefault="0012755D" w:rsidP="0012755D">
            <w:pPr>
              <w:tabs>
                <w:tab w:val="left" w:pos="4614"/>
              </w:tabs>
              <w:jc w:val="center"/>
              <w:rPr>
                <w:rFonts w:ascii="Arial Narrow" w:hAnsi="Arial Narrow" w:cs="Times New Roman"/>
                <w:b/>
              </w:rPr>
            </w:pPr>
          </w:p>
          <w:p w14:paraId="5223276A" w14:textId="77777777" w:rsidR="0012755D" w:rsidRDefault="0012755D" w:rsidP="0012755D">
            <w:pPr>
              <w:tabs>
                <w:tab w:val="left" w:pos="4614"/>
              </w:tabs>
              <w:jc w:val="center"/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Teacher’s Notes:</w:t>
            </w:r>
          </w:p>
          <w:p w14:paraId="29ABFFC6" w14:textId="77777777" w:rsidR="005D578A" w:rsidRPr="004252FE" w:rsidRDefault="005D578A" w:rsidP="0012755D">
            <w:pPr>
              <w:tabs>
                <w:tab w:val="left" w:pos="4614"/>
              </w:tabs>
              <w:jc w:val="center"/>
              <w:rPr>
                <w:rFonts w:ascii="Arial Narrow" w:hAnsi="Arial Narrow" w:cs="Times New Roman"/>
                <w:b/>
              </w:rPr>
            </w:pPr>
            <w:r>
              <w:rPr>
                <w:rFonts w:ascii="Arial Narrow" w:hAnsi="Arial Narrow" w:cs="Times New Roman"/>
                <w:b/>
              </w:rPr>
              <w:t>What went well? What would you change? What did you learn?</w:t>
            </w:r>
          </w:p>
        </w:tc>
      </w:tr>
      <w:tr w:rsidR="0012755D" w:rsidRPr="004252FE" w14:paraId="3ECB90B1" w14:textId="77777777" w:rsidTr="005D578A">
        <w:trPr>
          <w:trHeight w:val="4652"/>
        </w:trPr>
        <w:tc>
          <w:tcPr>
            <w:tcW w:w="5508" w:type="dxa"/>
            <w:shd w:val="clear" w:color="auto" w:fill="CCC0D9" w:themeFill="accent4" w:themeFillTint="66"/>
          </w:tcPr>
          <w:p w14:paraId="3DABBF1C" w14:textId="77777777" w:rsidR="00050A86" w:rsidRPr="004252FE" w:rsidRDefault="00050A86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00CF6A72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30333FA7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391DB1E7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433EADCB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569E0FD3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08D1EBA5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7849D22F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43114C96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09B3E58C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5579D12C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3D5A705B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51953810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649491F4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32B03D2B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2E277A4E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3B8BDA74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7F485EFE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  <w:p w14:paraId="167121B9" w14:textId="77777777" w:rsidR="00BF3639" w:rsidRPr="004252FE" w:rsidRDefault="00BF3639" w:rsidP="00A8239A">
            <w:pPr>
              <w:tabs>
                <w:tab w:val="left" w:pos="4614"/>
              </w:tabs>
              <w:rPr>
                <w:rFonts w:ascii="Arial Narrow" w:hAnsi="Arial Narrow" w:cs="Times New Roman"/>
              </w:rPr>
            </w:pPr>
          </w:p>
        </w:tc>
        <w:tc>
          <w:tcPr>
            <w:tcW w:w="5508" w:type="dxa"/>
            <w:shd w:val="clear" w:color="auto" w:fill="CCC0D9" w:themeFill="accent4" w:themeFillTint="66"/>
          </w:tcPr>
          <w:p w14:paraId="0D277BF8" w14:textId="77777777" w:rsidR="0012755D" w:rsidRPr="004252FE" w:rsidRDefault="0012755D" w:rsidP="00D76BD9">
            <w:pPr>
              <w:tabs>
                <w:tab w:val="left" w:pos="4614"/>
              </w:tabs>
              <w:rPr>
                <w:rFonts w:ascii="Arial Narrow" w:hAnsi="Arial Narrow" w:cs="Times New Roman"/>
                <w:b/>
              </w:rPr>
            </w:pPr>
          </w:p>
        </w:tc>
      </w:tr>
    </w:tbl>
    <w:p w14:paraId="227AA79A" w14:textId="77777777" w:rsidR="0012755D" w:rsidRPr="004252FE" w:rsidRDefault="005D44DF" w:rsidP="0012755D">
      <w:pPr>
        <w:tabs>
          <w:tab w:val="left" w:pos="4614"/>
        </w:tabs>
        <w:rPr>
          <w:rFonts w:ascii="Arial Narrow" w:hAnsi="Arial Narrow" w:cs="Times New Roman"/>
        </w:rPr>
      </w:pPr>
      <w:r>
        <w:rPr>
          <w:rFonts w:ascii="Arial Narrow" w:hAnsi="Arial Narrow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AC35E6" wp14:editId="199CA8CD">
                <wp:simplePos x="0" y="0"/>
                <wp:positionH relativeFrom="column">
                  <wp:posOffset>-95250</wp:posOffset>
                </wp:positionH>
                <wp:positionV relativeFrom="paragraph">
                  <wp:posOffset>90805</wp:posOffset>
                </wp:positionV>
                <wp:extent cx="7010400" cy="51435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51435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DFF785" w14:textId="77777777" w:rsidR="0012755D" w:rsidRPr="0063656F" w:rsidRDefault="0012755D" w:rsidP="0012755D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POST CONFERENCE</w:t>
                            </w:r>
                            <w:r w:rsidR="00BF3639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/ ACTION PLAN</w:t>
                            </w:r>
                          </w:p>
                          <w:p w14:paraId="4427AB04" w14:textId="77777777" w:rsidR="0012755D" w:rsidRPr="0063656F" w:rsidRDefault="0012755D" w:rsidP="0012755D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63656F">
                              <w:rPr>
                                <w:rFonts w:ascii="Times New Roman" w:hAnsi="Times New Roman" w:cs="Times New Roman"/>
                                <w:b/>
                              </w:rPr>
                              <w:t>DATE:</w:t>
                            </w:r>
                            <w:r w:rsidR="00A217C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-7.5pt;margin-top:7.15pt;width:552pt;height:4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" fillcolor="#c00000">
                <v:textbox>
                  <w:txbxContent>
                    <w:p w:rsidR="0012755D" w:rsidRPr="0063656F" w:rsidRDefault="0012755D" w:rsidP="0012755D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POST CONFERENCE</w:t>
                      </w:r>
                      <w:r w:rsidR="00BF3639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/ ACTION PLAN</w:t>
                      </w:r>
                    </w:p>
                    <w:p w:rsidR="0012755D" w:rsidRPr="0063656F" w:rsidRDefault="0012755D" w:rsidP="0012755D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63656F">
                        <w:rPr>
                          <w:rFonts w:ascii="Times New Roman" w:hAnsi="Times New Roman" w:cs="Times New Roman"/>
                          <w:b/>
                        </w:rPr>
                        <w:t>DATE:</w:t>
                      </w:r>
                      <w:r w:rsidR="00A217C1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567C757E" w14:textId="77777777" w:rsidR="0012755D" w:rsidRPr="004252FE" w:rsidRDefault="0012755D" w:rsidP="0012755D">
      <w:pPr>
        <w:tabs>
          <w:tab w:val="left" w:pos="4614"/>
        </w:tabs>
        <w:rPr>
          <w:rFonts w:ascii="Arial Narrow" w:hAnsi="Arial Narrow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3"/>
        <w:gridCol w:w="5407"/>
      </w:tblGrid>
      <w:tr w:rsidR="0012755D" w:rsidRPr="004252FE" w14:paraId="78EEBDEE" w14:textId="77777777" w:rsidTr="00A75890">
        <w:tc>
          <w:tcPr>
            <w:tcW w:w="5508" w:type="dxa"/>
            <w:shd w:val="clear" w:color="auto" w:fill="E5B8B7" w:themeFill="accent2" w:themeFillTint="66"/>
          </w:tcPr>
          <w:p w14:paraId="7FB4459A" w14:textId="77777777" w:rsidR="00A8239A" w:rsidRDefault="00BF3639" w:rsidP="00D76BD9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Coach</w:t>
            </w:r>
          </w:p>
          <w:p w14:paraId="41DF1530" w14:textId="77777777" w:rsidR="005D578A" w:rsidRPr="004252FE" w:rsidRDefault="005D578A" w:rsidP="00D76BD9">
            <w:pPr>
              <w:rPr>
                <w:rFonts w:ascii="Arial Narrow" w:hAnsi="Arial Narrow" w:cs="Times New Roman"/>
                <w:b/>
              </w:rPr>
            </w:pPr>
            <w:r>
              <w:rPr>
                <w:rFonts w:ascii="Arial Narrow" w:hAnsi="Arial Narrow" w:cs="Times New Roman"/>
                <w:b/>
              </w:rPr>
              <w:t>To-do List</w:t>
            </w:r>
          </w:p>
        </w:tc>
        <w:tc>
          <w:tcPr>
            <w:tcW w:w="5508" w:type="dxa"/>
            <w:shd w:val="clear" w:color="auto" w:fill="E5B8B7" w:themeFill="accent2" w:themeFillTint="66"/>
          </w:tcPr>
          <w:p w14:paraId="263CB02D" w14:textId="77777777" w:rsidR="00CE39FF" w:rsidRDefault="00BF3639" w:rsidP="00BF3639">
            <w:pPr>
              <w:rPr>
                <w:rFonts w:ascii="Arial Narrow" w:hAnsi="Arial Narrow" w:cs="Times New Roman"/>
                <w:b/>
              </w:rPr>
            </w:pPr>
            <w:r w:rsidRPr="004252FE">
              <w:rPr>
                <w:rFonts w:ascii="Arial Narrow" w:hAnsi="Arial Narrow" w:cs="Times New Roman"/>
                <w:b/>
              </w:rPr>
              <w:t>Teacher</w:t>
            </w:r>
          </w:p>
          <w:p w14:paraId="013F6ABE" w14:textId="77777777" w:rsidR="005D578A" w:rsidRPr="004252FE" w:rsidRDefault="005D578A" w:rsidP="00BF3639">
            <w:pPr>
              <w:rPr>
                <w:rFonts w:ascii="Arial Narrow" w:hAnsi="Arial Narrow" w:cs="Times New Roman"/>
                <w:b/>
              </w:rPr>
            </w:pPr>
            <w:r>
              <w:rPr>
                <w:rFonts w:ascii="Arial Narrow" w:hAnsi="Arial Narrow" w:cs="Times New Roman"/>
                <w:b/>
              </w:rPr>
              <w:t>What do you need for implementation?</w:t>
            </w:r>
          </w:p>
        </w:tc>
      </w:tr>
      <w:tr w:rsidR="0012755D" w:rsidRPr="004252FE" w14:paraId="3D1D5224" w14:textId="77777777" w:rsidTr="00A75890">
        <w:tc>
          <w:tcPr>
            <w:tcW w:w="5508" w:type="dxa"/>
            <w:shd w:val="clear" w:color="auto" w:fill="E5B8B7" w:themeFill="accent2" w:themeFillTint="66"/>
          </w:tcPr>
          <w:p w14:paraId="79F95B87" w14:textId="77777777" w:rsidR="00024698" w:rsidRPr="004252FE" w:rsidRDefault="00024698" w:rsidP="00E124FE">
            <w:pPr>
              <w:rPr>
                <w:rFonts w:ascii="Arial Narrow" w:hAnsi="Arial Narrow" w:cs="Times New Roman"/>
                <w:b/>
              </w:rPr>
            </w:pPr>
          </w:p>
        </w:tc>
        <w:tc>
          <w:tcPr>
            <w:tcW w:w="5508" w:type="dxa"/>
            <w:shd w:val="clear" w:color="auto" w:fill="E5B8B7" w:themeFill="accent2" w:themeFillTint="66"/>
          </w:tcPr>
          <w:p w14:paraId="6E395063" w14:textId="77777777" w:rsidR="0012755D" w:rsidRPr="004252FE" w:rsidRDefault="0012755D" w:rsidP="0012755D">
            <w:pPr>
              <w:rPr>
                <w:rFonts w:ascii="Arial Narrow" w:hAnsi="Arial Narrow" w:cs="Times New Roman"/>
                <w:b/>
              </w:rPr>
            </w:pPr>
          </w:p>
          <w:p w14:paraId="27CDDA08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1F322652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61F4E138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0A70FB7C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2B6C8B3B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7E261F56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178D1C55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1B84A68C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4AF60F24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5CAFC074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5D76FCF4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38D2FC2D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  <w:p w14:paraId="11211488" w14:textId="77777777" w:rsidR="00BF3639" w:rsidRPr="004252FE" w:rsidRDefault="00BF3639" w:rsidP="0012755D">
            <w:pPr>
              <w:rPr>
                <w:rFonts w:ascii="Arial Narrow" w:hAnsi="Arial Narrow" w:cs="Times New Roman"/>
                <w:b/>
              </w:rPr>
            </w:pPr>
          </w:p>
        </w:tc>
      </w:tr>
    </w:tbl>
    <w:p w14:paraId="28E4F36A" w14:textId="77777777" w:rsidR="00A8239A" w:rsidRPr="004252FE" w:rsidRDefault="00A8239A" w:rsidP="0012755D">
      <w:pPr>
        <w:rPr>
          <w:rFonts w:ascii="Arial Narrow" w:hAnsi="Arial Narrow" w:cs="Times New Roman"/>
        </w:rPr>
      </w:pPr>
    </w:p>
    <w:p w14:paraId="725AF628" w14:textId="77777777" w:rsidR="00BF3639" w:rsidRPr="004252FE" w:rsidRDefault="00BF3639" w:rsidP="0012755D">
      <w:pPr>
        <w:rPr>
          <w:rFonts w:ascii="Arial Narrow" w:hAnsi="Arial Narrow" w:cs="Times New Roman"/>
        </w:rPr>
      </w:pPr>
    </w:p>
    <w:p w14:paraId="26A255C4" w14:textId="77777777" w:rsidR="00BF3639" w:rsidRPr="004252FE" w:rsidRDefault="00024698" w:rsidP="0012755D">
      <w:pPr>
        <w:rPr>
          <w:rFonts w:ascii="Arial Narrow" w:hAnsi="Arial Narrow" w:cs="Times New Roman"/>
          <w:b/>
          <w:color w:val="C00000"/>
        </w:rPr>
      </w:pPr>
      <w:r w:rsidRPr="004252FE">
        <w:rPr>
          <w:rFonts w:ascii="Arial Narrow" w:hAnsi="Arial Narrow" w:cs="Times New Roman"/>
          <w:b/>
          <w:color w:val="C00000"/>
        </w:rPr>
        <w:t xml:space="preserve">Teacher Signature: </w:t>
      </w:r>
      <w:r w:rsidR="00BF3639" w:rsidRPr="004252FE">
        <w:rPr>
          <w:rFonts w:ascii="Arial Narrow" w:hAnsi="Arial Narrow" w:cs="Times New Roman"/>
          <w:b/>
          <w:color w:val="C00000"/>
        </w:rPr>
        <w:tab/>
      </w:r>
      <w:r w:rsidR="00BF3639" w:rsidRPr="004252FE">
        <w:rPr>
          <w:rFonts w:ascii="Arial Narrow" w:hAnsi="Arial Narrow" w:cs="Times New Roman"/>
          <w:b/>
          <w:color w:val="C00000"/>
        </w:rPr>
        <w:tab/>
      </w:r>
      <w:r w:rsidRPr="004252FE">
        <w:rPr>
          <w:rFonts w:ascii="Arial Narrow" w:hAnsi="Arial Narrow" w:cs="Times New Roman"/>
          <w:b/>
          <w:color w:val="C00000"/>
        </w:rPr>
        <w:t>___________________</w:t>
      </w:r>
      <w:r w:rsidR="00BF3639" w:rsidRPr="004252FE">
        <w:rPr>
          <w:rFonts w:ascii="Arial Narrow" w:hAnsi="Arial Narrow" w:cs="Times New Roman"/>
          <w:b/>
          <w:color w:val="C00000"/>
        </w:rPr>
        <w:t>___________</w:t>
      </w:r>
      <w:r w:rsidRPr="004252FE">
        <w:rPr>
          <w:rFonts w:ascii="Arial Narrow" w:hAnsi="Arial Narrow" w:cs="Times New Roman"/>
          <w:b/>
          <w:color w:val="C00000"/>
        </w:rPr>
        <w:t xml:space="preserve">_________ </w:t>
      </w:r>
    </w:p>
    <w:p w14:paraId="3CC11625" w14:textId="77777777" w:rsidR="00BF3639" w:rsidRPr="004252FE" w:rsidRDefault="00BF3639" w:rsidP="0012755D">
      <w:pPr>
        <w:rPr>
          <w:rFonts w:ascii="Arial Narrow" w:hAnsi="Arial Narrow" w:cs="Times New Roman"/>
          <w:b/>
          <w:color w:val="C00000"/>
        </w:rPr>
      </w:pPr>
    </w:p>
    <w:p w14:paraId="567B7064" w14:textId="77777777" w:rsidR="00024698" w:rsidRPr="004252FE" w:rsidRDefault="00BF3639" w:rsidP="0012755D">
      <w:pPr>
        <w:rPr>
          <w:rFonts w:ascii="Arial Narrow" w:hAnsi="Arial Narrow" w:cs="Times New Roman"/>
          <w:b/>
          <w:color w:val="C00000"/>
        </w:rPr>
      </w:pPr>
      <w:r w:rsidRPr="004252FE">
        <w:rPr>
          <w:rFonts w:ascii="Arial Narrow" w:hAnsi="Arial Narrow" w:cs="Times New Roman"/>
          <w:b/>
          <w:color w:val="C00000"/>
        </w:rPr>
        <w:t xml:space="preserve">Instructional </w:t>
      </w:r>
      <w:r w:rsidR="00024698" w:rsidRPr="004252FE">
        <w:rPr>
          <w:rFonts w:ascii="Arial Narrow" w:hAnsi="Arial Narrow" w:cs="Times New Roman"/>
          <w:b/>
          <w:color w:val="C00000"/>
        </w:rPr>
        <w:t>Coach Signature:</w:t>
      </w:r>
      <w:r w:rsidRPr="004252FE">
        <w:rPr>
          <w:rFonts w:ascii="Arial Narrow" w:hAnsi="Arial Narrow" w:cs="Times New Roman"/>
          <w:b/>
          <w:color w:val="C00000"/>
        </w:rPr>
        <w:tab/>
      </w:r>
      <w:r w:rsidR="00024698" w:rsidRPr="004252FE">
        <w:rPr>
          <w:rFonts w:ascii="Arial Narrow" w:hAnsi="Arial Narrow" w:cs="Times New Roman"/>
          <w:b/>
          <w:color w:val="C00000"/>
        </w:rPr>
        <w:t xml:space="preserve"> ______________________</w:t>
      </w:r>
      <w:r w:rsidRPr="004252FE">
        <w:rPr>
          <w:rFonts w:ascii="Arial Narrow" w:hAnsi="Arial Narrow" w:cs="Times New Roman"/>
          <w:b/>
          <w:color w:val="C00000"/>
        </w:rPr>
        <w:t>__________</w:t>
      </w:r>
      <w:r w:rsidR="00024698" w:rsidRPr="004252FE">
        <w:rPr>
          <w:rFonts w:ascii="Arial Narrow" w:hAnsi="Arial Narrow" w:cs="Times New Roman"/>
          <w:b/>
          <w:color w:val="C00000"/>
        </w:rPr>
        <w:t>_______</w:t>
      </w:r>
    </w:p>
    <w:sectPr w:rsidR="00024698" w:rsidRPr="004252FE" w:rsidSect="007901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7O0MDEzNrU0NLNU0lEKTi0uzszPAykwrAUAo/JIpCwAAAA="/>
  </w:docVars>
  <w:rsids>
    <w:rsidRoot w:val="0079011F"/>
    <w:rsid w:val="00024698"/>
    <w:rsid w:val="00050A86"/>
    <w:rsid w:val="000779CE"/>
    <w:rsid w:val="00120B4F"/>
    <w:rsid w:val="0012755D"/>
    <w:rsid w:val="002A25E8"/>
    <w:rsid w:val="002D764C"/>
    <w:rsid w:val="003179B5"/>
    <w:rsid w:val="003273AD"/>
    <w:rsid w:val="003C0332"/>
    <w:rsid w:val="003F441A"/>
    <w:rsid w:val="004002A0"/>
    <w:rsid w:val="004252FE"/>
    <w:rsid w:val="0048510C"/>
    <w:rsid w:val="004A2112"/>
    <w:rsid w:val="0057408D"/>
    <w:rsid w:val="00585692"/>
    <w:rsid w:val="005D44DF"/>
    <w:rsid w:val="005D578A"/>
    <w:rsid w:val="005F49E6"/>
    <w:rsid w:val="0060437B"/>
    <w:rsid w:val="0063656F"/>
    <w:rsid w:val="006955FA"/>
    <w:rsid w:val="00700573"/>
    <w:rsid w:val="00705F2E"/>
    <w:rsid w:val="007743F5"/>
    <w:rsid w:val="00776121"/>
    <w:rsid w:val="0079011F"/>
    <w:rsid w:val="007E44F0"/>
    <w:rsid w:val="00933F85"/>
    <w:rsid w:val="00993166"/>
    <w:rsid w:val="00993874"/>
    <w:rsid w:val="00A217C1"/>
    <w:rsid w:val="00A75890"/>
    <w:rsid w:val="00A8239A"/>
    <w:rsid w:val="00A83DBE"/>
    <w:rsid w:val="00AB621E"/>
    <w:rsid w:val="00AD2EBE"/>
    <w:rsid w:val="00B221F1"/>
    <w:rsid w:val="00BB1DA4"/>
    <w:rsid w:val="00BD1B0D"/>
    <w:rsid w:val="00BE651E"/>
    <w:rsid w:val="00BF3639"/>
    <w:rsid w:val="00C37028"/>
    <w:rsid w:val="00CB14C8"/>
    <w:rsid w:val="00CD4E83"/>
    <w:rsid w:val="00CE39FF"/>
    <w:rsid w:val="00D20FA9"/>
    <w:rsid w:val="00D31A0E"/>
    <w:rsid w:val="00D34D5E"/>
    <w:rsid w:val="00D76BD9"/>
    <w:rsid w:val="00DC51B0"/>
    <w:rsid w:val="00E0031E"/>
    <w:rsid w:val="00E124FE"/>
    <w:rsid w:val="00E23377"/>
    <w:rsid w:val="00E408BA"/>
    <w:rsid w:val="00ED722D"/>
    <w:rsid w:val="00FC0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75ADD"/>
  <w15:docId w15:val="{73D80B91-041E-4F10-93D1-2E9D787E0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F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0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33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37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20F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ffany West</dc:creator>
  <cp:lastModifiedBy>Ambere Lewis</cp:lastModifiedBy>
  <cp:revision>2</cp:revision>
  <cp:lastPrinted>2016-08-04T20:22:00Z</cp:lastPrinted>
  <dcterms:created xsi:type="dcterms:W3CDTF">2021-02-23T18:05:00Z</dcterms:created>
  <dcterms:modified xsi:type="dcterms:W3CDTF">2021-02-23T18:05:00Z</dcterms:modified>
</cp:coreProperties>
</file>